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4E26" w:rsidRDefault="0051521C" w:rsidP="0051521C">
      <w:pPr>
        <w:jc w:val="both"/>
      </w:pPr>
      <w:r w:rsidRPr="00F8159B">
        <w:rPr>
          <w:b/>
          <w:u w:val="single"/>
        </w:rPr>
        <w:t xml:space="preserve">Postdoctoral Fellow in Multifactorial Brain Computational Modeling at </w:t>
      </w:r>
      <w:r w:rsidR="002A2801" w:rsidRPr="00F8159B">
        <w:rPr>
          <w:b/>
          <w:u w:val="single"/>
        </w:rPr>
        <w:t>Montreal Neurological Institute</w:t>
      </w:r>
      <w:r w:rsidR="002A2801">
        <w:rPr>
          <w:b/>
        </w:rPr>
        <w:t xml:space="preserve"> (MNI)</w:t>
      </w:r>
      <w:r>
        <w:t xml:space="preserve">. We are looking for a highly motivated postdoctoral student, for joining the </w:t>
      </w:r>
      <w:proofErr w:type="spellStart"/>
      <w:r w:rsidRPr="002045AF">
        <w:rPr>
          <w:i/>
        </w:rPr>
        <w:t>Neuroinformatics</w:t>
      </w:r>
      <w:proofErr w:type="spellEnd"/>
      <w:r w:rsidRPr="002045AF">
        <w:rPr>
          <w:i/>
        </w:rPr>
        <w:t xml:space="preserve"> for Personalized Medicine</w:t>
      </w:r>
      <w:r>
        <w:t xml:space="preserve"> lab</w:t>
      </w:r>
      <w:r w:rsidR="0080443D">
        <w:t xml:space="preserve"> (</w:t>
      </w:r>
      <w:proofErr w:type="spellStart"/>
      <w:r w:rsidR="0080443D">
        <w:t>NeuroPM</w:t>
      </w:r>
      <w:proofErr w:type="spellEnd"/>
      <w:r w:rsidR="0080443D">
        <w:t>)</w:t>
      </w:r>
      <w:r w:rsidR="002045AF">
        <w:t xml:space="preserve"> at MNI (McGill University, Montreal, Canada)</w:t>
      </w:r>
      <w:r>
        <w:t xml:space="preserve">. The postdoc will be under the supervision of </w:t>
      </w:r>
      <w:r w:rsidR="005C3A5D">
        <w:t xml:space="preserve">Prof. </w:t>
      </w:r>
      <w:r>
        <w:t xml:space="preserve">Yasser </w:t>
      </w:r>
      <w:proofErr w:type="spellStart"/>
      <w:r>
        <w:t>Iturria</w:t>
      </w:r>
      <w:proofErr w:type="spellEnd"/>
      <w:r>
        <w:t>-Medina, and will be expected to collaborate with</w:t>
      </w:r>
      <w:r w:rsidR="002A2801">
        <w:t xml:space="preserve"> multiple</w:t>
      </w:r>
      <w:r>
        <w:t xml:space="preserve"> associated groups</w:t>
      </w:r>
      <w:r w:rsidR="002045AF">
        <w:t xml:space="preserve"> (e.g. Alan C. Evans’s </w:t>
      </w:r>
      <w:r w:rsidR="0084713A">
        <w:t xml:space="preserve">and Vladimir </w:t>
      </w:r>
      <w:proofErr w:type="spellStart"/>
      <w:r w:rsidR="0084713A">
        <w:t>Hachinski’s</w:t>
      </w:r>
      <w:proofErr w:type="spellEnd"/>
      <w:r w:rsidR="0084713A">
        <w:t xml:space="preserve"> </w:t>
      </w:r>
      <w:r w:rsidR="002045AF">
        <w:t>group</w:t>
      </w:r>
      <w:r w:rsidR="0084713A">
        <w:t>s</w:t>
      </w:r>
      <w:r w:rsidR="002045AF">
        <w:t>)</w:t>
      </w:r>
      <w:r>
        <w:t xml:space="preserve">. The project, extendable at least </w:t>
      </w:r>
      <w:r w:rsidR="002A2801">
        <w:t xml:space="preserve">for </w:t>
      </w:r>
      <w:r>
        <w:t xml:space="preserve">two years, includes the modeling of </w:t>
      </w:r>
      <w:r w:rsidR="002A2801">
        <w:t>direct</w:t>
      </w:r>
      <w:r w:rsidR="005C3A5D">
        <w:t xml:space="preserve"> </w:t>
      </w:r>
      <w:r>
        <w:t xml:space="preserve">multifactorial brain interactions, </w:t>
      </w:r>
      <w:r w:rsidR="002A2801">
        <w:t xml:space="preserve">intra-brain </w:t>
      </w:r>
      <w:r>
        <w:t>network spreading of aberrant effects and identification of potential therapeutic signals for multiple disorders (e.g. Alzheimer’s disease</w:t>
      </w:r>
      <w:r w:rsidR="005C3A5D">
        <w:t>, frontotemporal dementia</w:t>
      </w:r>
      <w:r w:rsidR="009D33C8">
        <w:t>, schizophrenia, multiple sclerosis</w:t>
      </w:r>
      <w:r>
        <w:t>).</w:t>
      </w:r>
      <w:r w:rsidR="005216C4">
        <w:t xml:space="preserve"> </w:t>
      </w:r>
    </w:p>
    <w:p w:rsidR="0051521C" w:rsidRDefault="0051521C" w:rsidP="0051521C">
      <w:pPr>
        <w:jc w:val="both"/>
      </w:pPr>
      <w:r>
        <w:t xml:space="preserve">The </w:t>
      </w:r>
      <w:proofErr w:type="spellStart"/>
      <w:r>
        <w:t>NeuroPM</w:t>
      </w:r>
      <w:proofErr w:type="spellEnd"/>
      <w:r>
        <w:t xml:space="preserve"> lab </w:t>
      </w:r>
      <w:r w:rsidR="005216C4">
        <w:t>(</w:t>
      </w:r>
      <w:hyperlink r:id="rId5" w:history="1">
        <w:r w:rsidR="005216C4" w:rsidRPr="00195806">
          <w:rPr>
            <w:rStyle w:val="Hyperlink"/>
          </w:rPr>
          <w:t>http://www.neuropm-lab.com/</w:t>
        </w:r>
      </w:hyperlink>
      <w:r w:rsidR="005216C4">
        <w:t xml:space="preserve">) </w:t>
      </w:r>
      <w:r>
        <w:t xml:space="preserve">is affiliated with the Healthy brain for Healthy Lives </w:t>
      </w:r>
      <w:r w:rsidR="005C3A5D">
        <w:t xml:space="preserve">(HBHL) </w:t>
      </w:r>
      <w:r>
        <w:t xml:space="preserve">initiative </w:t>
      </w:r>
      <w:r w:rsidR="005C3A5D">
        <w:t>(</w:t>
      </w:r>
      <w:hyperlink r:id="rId6" w:history="1">
        <w:r w:rsidR="005C3A5D" w:rsidRPr="0005245A">
          <w:rPr>
            <w:rStyle w:val="Hyperlink"/>
          </w:rPr>
          <w:t>https://www.mcgill.ca/hbhl/</w:t>
        </w:r>
      </w:hyperlink>
      <w:r w:rsidR="005C3A5D">
        <w:t xml:space="preserve">) </w:t>
      </w:r>
      <w:r>
        <w:t xml:space="preserve">and the </w:t>
      </w:r>
      <w:proofErr w:type="spellStart"/>
      <w:r>
        <w:t>Ludmer</w:t>
      </w:r>
      <w:proofErr w:type="spellEnd"/>
      <w:r>
        <w:t xml:space="preserve"> Center</w:t>
      </w:r>
      <w:r w:rsidR="005C3A5D">
        <w:t xml:space="preserve"> (</w:t>
      </w:r>
      <w:hyperlink r:id="rId7" w:history="1">
        <w:r w:rsidR="005C3A5D" w:rsidRPr="0005245A">
          <w:rPr>
            <w:rStyle w:val="Hyperlink"/>
          </w:rPr>
          <w:t>http://ludmercentre.ca/</w:t>
        </w:r>
      </w:hyperlink>
      <w:r w:rsidR="005C3A5D">
        <w:t>)</w:t>
      </w:r>
      <w:r>
        <w:t xml:space="preserve">, both involving </w:t>
      </w:r>
      <w:r w:rsidRPr="0051521C">
        <w:t>computationally intensive and interdisciplinary research on the</w:t>
      </w:r>
      <w:r w:rsidR="005C3A5D">
        <w:t xml:space="preserve"> brain</w:t>
      </w:r>
      <w:r>
        <w:t>.</w:t>
      </w:r>
      <w:r w:rsidR="005C3A5D">
        <w:t xml:space="preserve"> </w:t>
      </w:r>
      <w:r w:rsidR="002A2801">
        <w:t xml:space="preserve">The MNI, </w:t>
      </w:r>
      <w:r w:rsidR="002A2801" w:rsidRPr="002A2801">
        <w:t xml:space="preserve">the largest training </w:t>
      </w:r>
      <w:proofErr w:type="spellStart"/>
      <w:r w:rsidR="002A2801" w:rsidRPr="002A2801">
        <w:t>centre</w:t>
      </w:r>
      <w:proofErr w:type="spellEnd"/>
      <w:r w:rsidR="002A2801" w:rsidRPr="002A2801">
        <w:t xml:space="preserve"> for brain research in Canada</w:t>
      </w:r>
      <w:r w:rsidR="002A2801">
        <w:t>,</w:t>
      </w:r>
      <w:r w:rsidR="002A2801" w:rsidRPr="002A2801">
        <w:t xml:space="preserve"> is an internationally renowned institution, characterized by the integration of research and patient care</w:t>
      </w:r>
      <w:r w:rsidR="002A2801">
        <w:t>.</w:t>
      </w:r>
      <w:r w:rsidR="005216C4">
        <w:t xml:space="preserve"> </w:t>
      </w:r>
      <w:r w:rsidR="005C3A5D" w:rsidRPr="005C3A5D">
        <w:t xml:space="preserve">The interested candidates should have a solid background in mathematical and computational modeling, and advanced programming skills in </w:t>
      </w:r>
      <w:proofErr w:type="spellStart"/>
      <w:r w:rsidR="005C3A5D" w:rsidRPr="005C3A5D">
        <w:t>Matlab</w:t>
      </w:r>
      <w:proofErr w:type="spellEnd"/>
      <w:r w:rsidR="005C3A5D" w:rsidRPr="005C3A5D">
        <w:t xml:space="preserve">. Experience in brain imaging will be an asset. The selected candidate </w:t>
      </w:r>
      <w:r w:rsidR="002A2801">
        <w:t>will be</w:t>
      </w:r>
      <w:r w:rsidR="005C3A5D" w:rsidRPr="005C3A5D">
        <w:t xml:space="preserve"> expected to start around September 1st, 2018.</w:t>
      </w:r>
      <w:r>
        <w:t xml:space="preserve"> </w:t>
      </w:r>
    </w:p>
    <w:p w:rsidR="009C3DBE" w:rsidRDefault="009C3DBE" w:rsidP="00285F11">
      <w:pPr>
        <w:spacing w:after="0" w:line="240" w:lineRule="auto"/>
        <w:jc w:val="both"/>
      </w:pPr>
      <w:r w:rsidRPr="002A2801">
        <w:rPr>
          <w:b/>
        </w:rPr>
        <w:t>Contact</w:t>
      </w:r>
      <w:r>
        <w:t>:</w:t>
      </w:r>
    </w:p>
    <w:p w:rsidR="009C3DBE" w:rsidRDefault="009C3DBE" w:rsidP="00285F11">
      <w:pPr>
        <w:spacing w:after="0" w:line="240" w:lineRule="auto"/>
        <w:jc w:val="both"/>
      </w:pPr>
      <w:r>
        <w:t xml:space="preserve">Yasser </w:t>
      </w:r>
      <w:proofErr w:type="spellStart"/>
      <w:r>
        <w:t>Iturria</w:t>
      </w:r>
      <w:proofErr w:type="spellEnd"/>
      <w:r>
        <w:t xml:space="preserve"> Medina,</w:t>
      </w:r>
    </w:p>
    <w:p w:rsidR="009C3DBE" w:rsidRDefault="009C3DBE" w:rsidP="00285F11">
      <w:pPr>
        <w:spacing w:after="0" w:line="240" w:lineRule="auto"/>
        <w:jc w:val="both"/>
      </w:pPr>
      <w:r>
        <w:t xml:space="preserve">Email: </w:t>
      </w:r>
      <w:hyperlink r:id="rId8" w:history="1">
        <w:r w:rsidR="00F8159B" w:rsidRPr="00627B99">
          <w:rPr>
            <w:rStyle w:val="Hyperlink"/>
          </w:rPr>
          <w:t>iturria.medina@gmail.com</w:t>
        </w:r>
      </w:hyperlink>
    </w:p>
    <w:p w:rsidR="00F8159B" w:rsidRDefault="00F8159B" w:rsidP="0051521C">
      <w:pPr>
        <w:jc w:val="both"/>
      </w:pPr>
    </w:p>
    <w:p w:rsidR="005B4E26" w:rsidRDefault="009306DC" w:rsidP="009306DC">
      <w:pPr>
        <w:jc w:val="both"/>
      </w:pPr>
      <w:r w:rsidRPr="00F8159B">
        <w:rPr>
          <w:b/>
          <w:u w:val="single"/>
        </w:rPr>
        <w:t>PhD in Multiscale Brain Computational Modeling at Montreal Neurological Institute</w:t>
      </w:r>
      <w:r>
        <w:rPr>
          <w:b/>
        </w:rPr>
        <w:t xml:space="preserve"> (MNI)</w:t>
      </w:r>
      <w:r>
        <w:t xml:space="preserve">. We are looking for a highly motivated PhD student, for joining the </w:t>
      </w:r>
      <w:proofErr w:type="spellStart"/>
      <w:r w:rsidRPr="002045AF">
        <w:rPr>
          <w:i/>
        </w:rPr>
        <w:t>Neuroinformatics</w:t>
      </w:r>
      <w:proofErr w:type="spellEnd"/>
      <w:r w:rsidRPr="002045AF">
        <w:rPr>
          <w:i/>
        </w:rPr>
        <w:t xml:space="preserve"> for Personalized Medicine</w:t>
      </w:r>
      <w:r>
        <w:t xml:space="preserve"> lab</w:t>
      </w:r>
      <w:r w:rsidR="0080443D">
        <w:t xml:space="preserve"> (</w:t>
      </w:r>
      <w:proofErr w:type="spellStart"/>
      <w:r w:rsidR="0080443D">
        <w:t>NeuroPM</w:t>
      </w:r>
      <w:proofErr w:type="spellEnd"/>
      <w:r w:rsidR="0080443D">
        <w:t>)</w:t>
      </w:r>
      <w:r w:rsidR="002045AF">
        <w:t xml:space="preserve"> at MNI (McGill University, Montreal Canada)</w:t>
      </w:r>
      <w:r>
        <w:t xml:space="preserve">. The </w:t>
      </w:r>
      <w:r w:rsidR="00B76B77">
        <w:t>PhD student</w:t>
      </w:r>
      <w:r>
        <w:t xml:space="preserve"> will be under the supervision of Prof. Yasser </w:t>
      </w:r>
      <w:proofErr w:type="spellStart"/>
      <w:r>
        <w:t>Iturria</w:t>
      </w:r>
      <w:proofErr w:type="spellEnd"/>
      <w:r>
        <w:t>-Medina, and will be expected to collaborate with multiple associated groups</w:t>
      </w:r>
      <w:r w:rsidR="002045AF">
        <w:t xml:space="preserve"> (e.g. </w:t>
      </w:r>
      <w:r w:rsidR="0084713A">
        <w:t xml:space="preserve">Alan C. Evans’s and Vladimir </w:t>
      </w:r>
      <w:proofErr w:type="spellStart"/>
      <w:r w:rsidR="0084713A">
        <w:t>Hachinski’s</w:t>
      </w:r>
      <w:proofErr w:type="spellEnd"/>
      <w:r w:rsidR="0084713A">
        <w:t xml:space="preserve"> groups</w:t>
      </w:r>
      <w:r w:rsidR="002045AF">
        <w:t>)</w:t>
      </w:r>
      <w:r>
        <w:t xml:space="preserve">. The project includes the modeling of molecular interactions, intra-brain network spreading of aberrant effects and </w:t>
      </w:r>
      <w:r w:rsidR="00C62E1D">
        <w:t xml:space="preserve">the </w:t>
      </w:r>
      <w:r>
        <w:t>identification of potential therapeutic signals for multiple disorders (e.g. Alzheimer’s disease, frontotemporal dementia</w:t>
      </w:r>
      <w:r w:rsidR="000E50BA">
        <w:t>, schizophrenia, multiple sclerosis</w:t>
      </w:r>
      <w:r>
        <w:t>).</w:t>
      </w:r>
      <w:r w:rsidR="005216C4">
        <w:t xml:space="preserve"> </w:t>
      </w:r>
    </w:p>
    <w:p w:rsidR="009306DC" w:rsidRDefault="009306DC" w:rsidP="009306DC">
      <w:pPr>
        <w:jc w:val="both"/>
      </w:pPr>
      <w:r>
        <w:t xml:space="preserve">The </w:t>
      </w:r>
      <w:proofErr w:type="spellStart"/>
      <w:r>
        <w:t>NeuroPM</w:t>
      </w:r>
      <w:proofErr w:type="spellEnd"/>
      <w:r>
        <w:t xml:space="preserve"> lab </w:t>
      </w:r>
      <w:r w:rsidR="005216C4">
        <w:t>(</w:t>
      </w:r>
      <w:hyperlink r:id="rId9" w:history="1">
        <w:r w:rsidR="005216C4" w:rsidRPr="00195806">
          <w:rPr>
            <w:rStyle w:val="Hyperlink"/>
          </w:rPr>
          <w:t>http://www.neuropm-lab.com/</w:t>
        </w:r>
      </w:hyperlink>
      <w:r w:rsidR="005216C4">
        <w:t xml:space="preserve">) </w:t>
      </w:r>
      <w:r>
        <w:t>is affiliated with the Healthy brain for Healthy Lives (HBHL) initiative (</w:t>
      </w:r>
      <w:hyperlink r:id="rId10" w:history="1">
        <w:r w:rsidRPr="0005245A">
          <w:rPr>
            <w:rStyle w:val="Hyperlink"/>
          </w:rPr>
          <w:t>https://www.mcgill.ca/hbhl/</w:t>
        </w:r>
      </w:hyperlink>
      <w:r>
        <w:t xml:space="preserve">) and the </w:t>
      </w:r>
      <w:proofErr w:type="spellStart"/>
      <w:r>
        <w:t>Ludmer</w:t>
      </w:r>
      <w:proofErr w:type="spellEnd"/>
      <w:r>
        <w:t xml:space="preserve"> Center (</w:t>
      </w:r>
      <w:hyperlink r:id="rId11" w:history="1">
        <w:r w:rsidRPr="0005245A">
          <w:rPr>
            <w:rStyle w:val="Hyperlink"/>
          </w:rPr>
          <w:t>http://ludmercentre.ca/</w:t>
        </w:r>
      </w:hyperlink>
      <w:r>
        <w:t xml:space="preserve">), both involving </w:t>
      </w:r>
      <w:r w:rsidRPr="0051521C">
        <w:t>computationally intensive and interdisciplinary research on the</w:t>
      </w:r>
      <w:r>
        <w:t xml:space="preserve"> brain. The MNI, </w:t>
      </w:r>
      <w:r w:rsidRPr="002A2801">
        <w:t xml:space="preserve">the largest training </w:t>
      </w:r>
      <w:proofErr w:type="spellStart"/>
      <w:r w:rsidRPr="002A2801">
        <w:t>centre</w:t>
      </w:r>
      <w:proofErr w:type="spellEnd"/>
      <w:r w:rsidRPr="002A2801">
        <w:t xml:space="preserve"> for brain research in Canada</w:t>
      </w:r>
      <w:r>
        <w:t>,</w:t>
      </w:r>
      <w:r w:rsidRPr="002A2801">
        <w:t xml:space="preserve"> is an internationally renowned institution, characterized by the integration of research and patient care</w:t>
      </w:r>
      <w:r>
        <w:t>.</w:t>
      </w:r>
      <w:r w:rsidR="005216C4">
        <w:t xml:space="preserve"> </w:t>
      </w:r>
      <w:r w:rsidR="00C62E1D">
        <w:t xml:space="preserve">Students with </w:t>
      </w:r>
      <w:r w:rsidRPr="005C3A5D">
        <w:t>interest in mathematical and computational modeling</w:t>
      </w:r>
      <w:r w:rsidR="00C62E1D">
        <w:t xml:space="preserve"> of the brain are invited to apply.</w:t>
      </w:r>
      <w:r w:rsidRPr="005C3A5D">
        <w:t xml:space="preserve"> Experience in </w:t>
      </w:r>
      <w:proofErr w:type="spellStart"/>
      <w:r w:rsidR="00C62E1D" w:rsidRPr="005C3A5D">
        <w:t>Matlab</w:t>
      </w:r>
      <w:proofErr w:type="spellEnd"/>
      <w:r w:rsidR="00C62E1D" w:rsidRPr="005C3A5D">
        <w:t xml:space="preserve"> </w:t>
      </w:r>
      <w:r w:rsidR="00C62E1D">
        <w:t xml:space="preserve">programming and </w:t>
      </w:r>
      <w:r w:rsidRPr="005C3A5D">
        <w:t xml:space="preserve">brain imaging will be an asset. The selected candidate </w:t>
      </w:r>
      <w:r>
        <w:t>will be</w:t>
      </w:r>
      <w:r w:rsidRPr="005C3A5D">
        <w:t xml:space="preserve"> expected to start </w:t>
      </w:r>
      <w:r w:rsidR="00C62E1D">
        <w:t xml:space="preserve">between the fall of </w:t>
      </w:r>
      <w:r w:rsidRPr="005C3A5D">
        <w:t>2018</w:t>
      </w:r>
      <w:r w:rsidR="00C62E1D">
        <w:t xml:space="preserve"> and the winter of 2019</w:t>
      </w:r>
      <w:r w:rsidRPr="005C3A5D">
        <w:t>.</w:t>
      </w:r>
      <w:r>
        <w:t xml:space="preserve"> </w:t>
      </w:r>
    </w:p>
    <w:p w:rsidR="009306DC" w:rsidRDefault="009306DC" w:rsidP="00285F11">
      <w:pPr>
        <w:spacing w:after="0" w:line="240" w:lineRule="auto"/>
        <w:jc w:val="both"/>
      </w:pPr>
      <w:r w:rsidRPr="002A2801">
        <w:rPr>
          <w:b/>
        </w:rPr>
        <w:t>Contact</w:t>
      </w:r>
      <w:r>
        <w:t>:</w:t>
      </w:r>
    </w:p>
    <w:p w:rsidR="009306DC" w:rsidRDefault="009306DC" w:rsidP="00285F11">
      <w:pPr>
        <w:spacing w:after="0" w:line="240" w:lineRule="auto"/>
        <w:jc w:val="both"/>
      </w:pPr>
      <w:r>
        <w:t xml:space="preserve">Yasser </w:t>
      </w:r>
      <w:proofErr w:type="spellStart"/>
      <w:r>
        <w:t>Iturria</w:t>
      </w:r>
      <w:proofErr w:type="spellEnd"/>
      <w:r>
        <w:t xml:space="preserve"> Medina,</w:t>
      </w:r>
      <w:bookmarkStart w:id="0" w:name="_GoBack"/>
      <w:bookmarkEnd w:id="0"/>
    </w:p>
    <w:p w:rsidR="009306DC" w:rsidRDefault="009306DC" w:rsidP="00285F11">
      <w:pPr>
        <w:spacing w:after="0" w:line="240" w:lineRule="auto"/>
        <w:jc w:val="both"/>
      </w:pPr>
      <w:r>
        <w:lastRenderedPageBreak/>
        <w:t>Email: iturria.medina@gmail.com</w:t>
      </w:r>
    </w:p>
    <w:p w:rsidR="009306DC" w:rsidRDefault="009306DC" w:rsidP="0051521C">
      <w:pPr>
        <w:jc w:val="both"/>
      </w:pPr>
    </w:p>
    <w:p w:rsidR="0051521C" w:rsidRDefault="0051521C" w:rsidP="0051521C">
      <w:pPr>
        <w:jc w:val="both"/>
      </w:pPr>
    </w:p>
    <w:sectPr w:rsidR="005152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2NTQwMjIyMDY3NjdR0lEKTi0uzszPAykwrQUAluBFNiwAAAA="/>
  </w:docVars>
  <w:rsids>
    <w:rsidRoot w:val="009C25D6"/>
    <w:rsid w:val="000B08AA"/>
    <w:rsid w:val="000C10BB"/>
    <w:rsid w:val="000E50BA"/>
    <w:rsid w:val="001B7001"/>
    <w:rsid w:val="002045AF"/>
    <w:rsid w:val="002348CB"/>
    <w:rsid w:val="00267001"/>
    <w:rsid w:val="00285F11"/>
    <w:rsid w:val="002A2801"/>
    <w:rsid w:val="00402CCC"/>
    <w:rsid w:val="004D5E99"/>
    <w:rsid w:val="004D6247"/>
    <w:rsid w:val="0051521C"/>
    <w:rsid w:val="005216C4"/>
    <w:rsid w:val="00580248"/>
    <w:rsid w:val="005B4E26"/>
    <w:rsid w:val="005C3A5D"/>
    <w:rsid w:val="0080443D"/>
    <w:rsid w:val="0084713A"/>
    <w:rsid w:val="00894BFC"/>
    <w:rsid w:val="009306DC"/>
    <w:rsid w:val="009C25D6"/>
    <w:rsid w:val="009C3DBE"/>
    <w:rsid w:val="009D33C8"/>
    <w:rsid w:val="00A270A9"/>
    <w:rsid w:val="00B76B77"/>
    <w:rsid w:val="00C62E1D"/>
    <w:rsid w:val="00DF5084"/>
    <w:rsid w:val="00F81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357C3A-8360-4C5E-8517-91B92B596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3A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A5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9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urria.medina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ludmercentre.c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mcgill.ca/hbhl/" TargetMode="External"/><Relationship Id="rId11" Type="http://schemas.openxmlformats.org/officeDocument/2006/relationships/hyperlink" Target="http://ludmercentre.ca/" TargetMode="External"/><Relationship Id="rId5" Type="http://schemas.openxmlformats.org/officeDocument/2006/relationships/hyperlink" Target="http://www.neuropm-lab.com/" TargetMode="External"/><Relationship Id="rId10" Type="http://schemas.openxmlformats.org/officeDocument/2006/relationships/hyperlink" Target="https://www.mcgill.ca/hbh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europm-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A80E5-4C68-4488-9AC8-10236F9FE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IM</dc:creator>
  <cp:keywords/>
  <dc:description/>
  <cp:lastModifiedBy>Y IM</cp:lastModifiedBy>
  <cp:revision>22</cp:revision>
  <dcterms:created xsi:type="dcterms:W3CDTF">2018-04-04T21:25:00Z</dcterms:created>
  <dcterms:modified xsi:type="dcterms:W3CDTF">2018-04-14T15:37:00Z</dcterms:modified>
</cp:coreProperties>
</file>